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96FAF" w:rsidRPr="00460AD2" w:rsidRDefault="00460AD2" w:rsidP="00460AD2">
      <w:pPr>
        <w:ind w:left="7470" w:right="36"/>
        <w:jc w:val="center"/>
      </w:pPr>
      <w:bookmarkStart w:id="0" w:name="_GoBack"/>
      <w:bookmarkEnd w:id="0"/>
      <w:r>
        <w:rPr>
          <w:noProof/>
          <w:sz w:val="20"/>
          <w:szCs w:val="20"/>
        </w:rPr>
        <w:drawing>
          <wp:anchor distT="0" distB="0" distL="114300" distR="114300" simplePos="0" relativeHeight="251658240" behindDoc="0" locked="0" layoutInCell="1" allowOverlap="1" wp14:anchorId="12CEA579" wp14:editId="1CAEC1A4">
            <wp:simplePos x="0" y="0"/>
            <wp:positionH relativeFrom="column">
              <wp:posOffset>2127250</wp:posOffset>
            </wp:positionH>
            <wp:positionV relativeFrom="paragraph">
              <wp:posOffset>-71755</wp:posOffset>
            </wp:positionV>
            <wp:extent cx="2148840" cy="834390"/>
            <wp:effectExtent l="0" t="0" r="3810" b="381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ity of Wooster Logo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8840" cy="834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="Times New Roman"/>
          <w:bCs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44055A3" wp14:editId="43223817">
                <wp:simplePos x="0" y="0"/>
                <wp:positionH relativeFrom="column">
                  <wp:posOffset>-325755</wp:posOffset>
                </wp:positionH>
                <wp:positionV relativeFrom="paragraph">
                  <wp:posOffset>910921</wp:posOffset>
                </wp:positionV>
                <wp:extent cx="6925310" cy="0"/>
                <wp:effectExtent l="0" t="0" r="27940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92531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7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5.65pt,71.75pt" to="519.65pt,7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" strokecolor="black [3213]"/>
            </w:pict>
          </mc:Fallback>
        </mc:AlternateContent>
      </w:r>
    </w:p>
    <w:p w:rsidR="00C96FAF" w:rsidRPr="00300BC9" w:rsidRDefault="00C96FAF" w:rsidP="00300BC9">
      <w:pPr>
        <w:pStyle w:val="NoSpacing"/>
        <w:jc w:val="center"/>
        <w:rPr>
          <w:b/>
          <w:sz w:val="48"/>
          <w:szCs w:val="48"/>
        </w:rPr>
      </w:pPr>
      <w:r w:rsidRPr="00300BC9">
        <w:rPr>
          <w:b/>
          <w:sz w:val="48"/>
          <w:szCs w:val="48"/>
        </w:rPr>
        <w:t xml:space="preserve">City of Wooster </w:t>
      </w:r>
    </w:p>
    <w:p w:rsidR="00300BC9" w:rsidRPr="00300BC9" w:rsidRDefault="00277742" w:rsidP="004645E7">
      <w:pPr>
        <w:pStyle w:val="NoSpacing"/>
        <w:jc w:val="center"/>
        <w:rPr>
          <w:b/>
          <w:sz w:val="44"/>
          <w:szCs w:val="44"/>
        </w:rPr>
      </w:pPr>
      <w:r>
        <w:rPr>
          <w:b/>
          <w:sz w:val="44"/>
          <w:szCs w:val="44"/>
        </w:rPr>
        <w:t>Planning Commission</w:t>
      </w:r>
    </w:p>
    <w:p w:rsidR="00C96FAF" w:rsidRPr="00C96FAF" w:rsidRDefault="00300BC9" w:rsidP="00300BC9">
      <w:pPr>
        <w:pStyle w:val="NoSpacing"/>
        <w:spacing w:after="120"/>
        <w:jc w:val="center"/>
        <w:rPr>
          <w:b/>
          <w:sz w:val="60"/>
          <w:szCs w:val="60"/>
        </w:rPr>
      </w:pPr>
      <w:r>
        <w:rPr>
          <w:b/>
          <w:sz w:val="40"/>
          <w:szCs w:val="40"/>
        </w:rPr>
        <w:t>Meeting Agenda</w:t>
      </w:r>
    </w:p>
    <w:p w:rsidR="00C96FAF" w:rsidRPr="00894F87" w:rsidRDefault="00EB5FEB" w:rsidP="004D7E05">
      <w:pPr>
        <w:spacing w:after="240"/>
        <w:jc w:val="center"/>
        <w:rPr>
          <w:rFonts w:eastAsia="Times New Roman" w:cs="Times New Roman"/>
          <w:b/>
          <w:sz w:val="32"/>
          <w:szCs w:val="32"/>
        </w:rPr>
      </w:pPr>
      <w:r>
        <w:rPr>
          <w:rFonts w:eastAsia="Times New Roman" w:cs="Times New Roman"/>
          <w:b/>
          <w:sz w:val="32"/>
          <w:szCs w:val="32"/>
        </w:rPr>
        <w:t>January 7</w:t>
      </w:r>
      <w:r w:rsidR="00F1588E">
        <w:rPr>
          <w:rFonts w:eastAsia="Times New Roman" w:cs="Times New Roman"/>
          <w:b/>
          <w:sz w:val="32"/>
          <w:szCs w:val="32"/>
        </w:rPr>
        <w:t>,</w:t>
      </w:r>
      <w:r w:rsidR="00DC5A70">
        <w:rPr>
          <w:rFonts w:eastAsia="Times New Roman" w:cs="Times New Roman"/>
          <w:b/>
          <w:sz w:val="32"/>
          <w:szCs w:val="32"/>
        </w:rPr>
        <w:t xml:space="preserve"> 202</w:t>
      </w:r>
      <w:r>
        <w:rPr>
          <w:rFonts w:eastAsia="Times New Roman" w:cs="Times New Roman"/>
          <w:b/>
          <w:sz w:val="32"/>
          <w:szCs w:val="32"/>
        </w:rPr>
        <w:t>1</w:t>
      </w:r>
      <w:r w:rsidR="00C96FAF" w:rsidRPr="00C96FAF">
        <w:rPr>
          <w:rFonts w:eastAsia="Times New Roman" w:cs="Times New Roman"/>
          <w:b/>
          <w:sz w:val="32"/>
          <w:szCs w:val="32"/>
        </w:rPr>
        <w:t xml:space="preserve"> </w:t>
      </w:r>
      <w:r w:rsidR="00EC6AD7">
        <w:rPr>
          <w:rFonts w:eastAsia="Times New Roman" w:cs="Times New Roman"/>
          <w:b/>
          <w:sz w:val="32"/>
          <w:szCs w:val="32"/>
        </w:rPr>
        <w:t>6</w:t>
      </w:r>
      <w:r w:rsidR="00C96FAF" w:rsidRPr="00C96FAF">
        <w:rPr>
          <w:rFonts w:eastAsia="Times New Roman" w:cs="Times New Roman"/>
          <w:b/>
          <w:sz w:val="32"/>
          <w:szCs w:val="32"/>
        </w:rPr>
        <w:t>:</w:t>
      </w:r>
      <w:r>
        <w:rPr>
          <w:rFonts w:eastAsia="Times New Roman" w:cs="Times New Roman"/>
          <w:b/>
          <w:sz w:val="32"/>
          <w:szCs w:val="32"/>
        </w:rPr>
        <w:t>30</w:t>
      </w:r>
      <w:r w:rsidR="00C96FAF" w:rsidRPr="00C96FAF">
        <w:rPr>
          <w:rFonts w:eastAsia="Times New Roman" w:cs="Times New Roman"/>
          <w:b/>
          <w:sz w:val="32"/>
          <w:szCs w:val="32"/>
        </w:rPr>
        <w:t xml:space="preserve"> p.m.</w:t>
      </w:r>
    </w:p>
    <w:p w:rsidR="00CF392C" w:rsidRDefault="00CF392C" w:rsidP="00CF392C">
      <w:pPr>
        <w:pStyle w:val="NoSpacing"/>
        <w:spacing w:after="120"/>
        <w:jc w:val="center"/>
        <w:rPr>
          <w:rFonts w:cstheme="minorHAnsi"/>
          <w:b/>
          <w:sz w:val="28"/>
          <w:szCs w:val="28"/>
        </w:rPr>
      </w:pPr>
      <w:r>
        <w:rPr>
          <w:rFonts w:cstheme="minorHAnsi"/>
          <w:b/>
          <w:sz w:val="28"/>
          <w:szCs w:val="28"/>
        </w:rPr>
        <w:t>-</w:t>
      </w:r>
      <w:r w:rsidR="0008220B" w:rsidRPr="00D825BC">
        <w:rPr>
          <w:rFonts w:cstheme="minorHAnsi"/>
          <w:b/>
          <w:sz w:val="28"/>
          <w:szCs w:val="28"/>
        </w:rPr>
        <w:t xml:space="preserve">This meeting will be held </w:t>
      </w:r>
      <w:r w:rsidR="00A31B92" w:rsidRPr="00D825BC">
        <w:rPr>
          <w:rFonts w:cstheme="minorHAnsi"/>
          <w:b/>
          <w:sz w:val="28"/>
          <w:szCs w:val="28"/>
        </w:rPr>
        <w:t>by</w:t>
      </w:r>
      <w:r w:rsidR="0008220B" w:rsidRPr="00D825BC">
        <w:rPr>
          <w:rFonts w:cstheme="minorHAnsi"/>
          <w:b/>
          <w:sz w:val="28"/>
          <w:szCs w:val="28"/>
        </w:rPr>
        <w:t xml:space="preserve"> videoconference</w:t>
      </w:r>
      <w:r>
        <w:rPr>
          <w:rFonts w:cstheme="minorHAnsi"/>
          <w:b/>
          <w:sz w:val="28"/>
          <w:szCs w:val="28"/>
        </w:rPr>
        <w:t>-</w:t>
      </w:r>
      <w:r w:rsidR="0008220B" w:rsidRPr="00D825BC">
        <w:rPr>
          <w:rFonts w:cstheme="minorHAnsi"/>
          <w:b/>
          <w:sz w:val="28"/>
          <w:szCs w:val="28"/>
        </w:rPr>
        <w:t xml:space="preserve"> </w:t>
      </w:r>
    </w:p>
    <w:p w:rsidR="00D825BC" w:rsidRDefault="0008220B" w:rsidP="00D825BC">
      <w:pPr>
        <w:pStyle w:val="NoSpacing"/>
        <w:jc w:val="center"/>
        <w:rPr>
          <w:rFonts w:cstheme="minorHAnsi"/>
          <w:b/>
          <w:sz w:val="28"/>
          <w:szCs w:val="28"/>
        </w:rPr>
      </w:pPr>
      <w:r w:rsidRPr="00D825BC">
        <w:rPr>
          <w:rFonts w:cstheme="minorHAnsi"/>
          <w:b/>
          <w:sz w:val="28"/>
          <w:szCs w:val="28"/>
        </w:rPr>
        <w:t>To attend this meeting go to</w:t>
      </w:r>
      <w:r w:rsidRPr="00D825BC">
        <w:rPr>
          <w:rFonts w:eastAsia="Times New Roman"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3C8A77F" wp14:editId="03CE7959">
                <wp:simplePos x="0" y="0"/>
                <wp:positionH relativeFrom="column">
                  <wp:posOffset>-327025</wp:posOffset>
                </wp:positionH>
                <wp:positionV relativeFrom="paragraph">
                  <wp:posOffset>579451</wp:posOffset>
                </wp:positionV>
                <wp:extent cx="6925310" cy="0"/>
                <wp:effectExtent l="0" t="0" r="2794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92531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2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5.75pt,45.65pt" to="519.55pt,4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" strokecolor="black [3213]"/>
            </w:pict>
          </mc:Fallback>
        </mc:AlternateContent>
      </w:r>
      <w:r w:rsidR="00D825BC">
        <w:rPr>
          <w:rFonts w:cstheme="minorHAnsi"/>
          <w:b/>
          <w:sz w:val="28"/>
          <w:szCs w:val="28"/>
        </w:rPr>
        <w:t xml:space="preserve"> </w:t>
      </w:r>
      <w:r w:rsidRPr="00D825BC">
        <w:rPr>
          <w:rFonts w:cstheme="minorHAnsi"/>
          <w:b/>
          <w:sz w:val="28"/>
          <w:szCs w:val="28"/>
        </w:rPr>
        <w:t xml:space="preserve">https://www.woosteroh.com/ and </w:t>
      </w:r>
    </w:p>
    <w:p w:rsidR="0008220B" w:rsidRPr="00D825BC" w:rsidRDefault="0008220B" w:rsidP="00D825BC">
      <w:pPr>
        <w:pStyle w:val="NoSpacing"/>
        <w:spacing w:after="360"/>
        <w:jc w:val="center"/>
        <w:rPr>
          <w:rFonts w:eastAsia="Times New Roman" w:cs="Times New Roman"/>
          <w:b/>
          <w:sz w:val="28"/>
          <w:szCs w:val="28"/>
        </w:rPr>
      </w:pPr>
      <w:r w:rsidRPr="00D825BC">
        <w:rPr>
          <w:rFonts w:cstheme="minorHAnsi"/>
          <w:b/>
          <w:sz w:val="28"/>
          <w:szCs w:val="28"/>
        </w:rPr>
        <w:t xml:space="preserve">select </w:t>
      </w:r>
      <w:r w:rsidR="00277742">
        <w:rPr>
          <w:rFonts w:cstheme="minorHAnsi"/>
          <w:b/>
          <w:sz w:val="28"/>
          <w:szCs w:val="28"/>
        </w:rPr>
        <w:t>Planning Commission</w:t>
      </w:r>
      <w:r w:rsidRPr="00D825BC">
        <w:rPr>
          <w:rFonts w:cstheme="minorHAnsi"/>
          <w:b/>
          <w:sz w:val="28"/>
          <w:szCs w:val="28"/>
        </w:rPr>
        <w:t xml:space="preserve"> Meeting in the Events </w:t>
      </w:r>
      <w:r w:rsidR="00C60B4C">
        <w:rPr>
          <w:rFonts w:cstheme="minorHAnsi"/>
          <w:b/>
          <w:sz w:val="28"/>
          <w:szCs w:val="28"/>
        </w:rPr>
        <w:t>section</w:t>
      </w:r>
    </w:p>
    <w:p w:rsidR="00D66EB5" w:rsidRPr="00635C78" w:rsidRDefault="00300BC9" w:rsidP="004D28B0">
      <w:pPr>
        <w:keepNext/>
        <w:numPr>
          <w:ilvl w:val="0"/>
          <w:numId w:val="2"/>
        </w:numPr>
        <w:tabs>
          <w:tab w:val="num" w:pos="720"/>
        </w:tabs>
        <w:ind w:left="720"/>
        <w:outlineLvl w:val="5"/>
        <w:rPr>
          <w:rFonts w:ascii="Calibri Light" w:eastAsia="Times New Roman" w:hAnsi="Calibri Light" w:cs="Times New Roman"/>
          <w:b/>
          <w:bCs/>
          <w:sz w:val="26"/>
          <w:szCs w:val="26"/>
          <w:u w:val="single"/>
        </w:rPr>
      </w:pPr>
      <w:r>
        <w:rPr>
          <w:rFonts w:ascii="Calibri Light" w:eastAsia="Times New Roman" w:hAnsi="Calibri Light" w:cs="Times New Roman"/>
          <w:b/>
          <w:bCs/>
          <w:sz w:val="26"/>
          <w:szCs w:val="26"/>
          <w:u w:val="single"/>
        </w:rPr>
        <w:t>Roll Call</w:t>
      </w:r>
    </w:p>
    <w:p w:rsidR="00674A57" w:rsidRPr="007D5AAE" w:rsidRDefault="00674A57" w:rsidP="00A07EC7">
      <w:pPr>
        <w:pStyle w:val="NoSpacing"/>
        <w:rPr>
          <w:rFonts w:ascii="Calibri Light" w:hAnsi="Calibri Light"/>
          <w:sz w:val="20"/>
          <w:szCs w:val="20"/>
        </w:rPr>
      </w:pPr>
    </w:p>
    <w:p w:rsidR="00676CF8" w:rsidRDefault="00C83309" w:rsidP="00676CF8">
      <w:pPr>
        <w:numPr>
          <w:ilvl w:val="0"/>
          <w:numId w:val="2"/>
        </w:numPr>
        <w:tabs>
          <w:tab w:val="num" w:pos="720"/>
        </w:tabs>
        <w:ind w:left="720"/>
        <w:rPr>
          <w:rFonts w:ascii="Calibri Light" w:eastAsia="Times New Roman" w:hAnsi="Calibri Light" w:cs="Times New Roman"/>
          <w:b/>
          <w:sz w:val="26"/>
          <w:szCs w:val="26"/>
          <w:u w:val="single"/>
        </w:rPr>
      </w:pPr>
      <w:r w:rsidRPr="00676CF8">
        <w:rPr>
          <w:rFonts w:ascii="Calibri Light" w:eastAsia="Times New Roman" w:hAnsi="Calibri Light" w:cs="Times New Roman"/>
          <w:b/>
          <w:sz w:val="26"/>
          <w:szCs w:val="26"/>
          <w:u w:val="single"/>
        </w:rPr>
        <w:t>A</w:t>
      </w:r>
      <w:r w:rsidR="00300BC9">
        <w:rPr>
          <w:rFonts w:ascii="Calibri Light" w:eastAsia="Times New Roman" w:hAnsi="Calibri Light" w:cs="Times New Roman"/>
          <w:b/>
          <w:sz w:val="26"/>
          <w:szCs w:val="26"/>
          <w:u w:val="single"/>
        </w:rPr>
        <w:t xml:space="preserve">pproval of the </w:t>
      </w:r>
      <w:r w:rsidR="00EB5FEB">
        <w:rPr>
          <w:rFonts w:ascii="Calibri Light" w:eastAsia="Times New Roman" w:hAnsi="Calibri Light" w:cs="Times New Roman"/>
          <w:b/>
          <w:sz w:val="26"/>
          <w:szCs w:val="26"/>
          <w:u w:val="single"/>
        </w:rPr>
        <w:t>December 3</w:t>
      </w:r>
      <w:r w:rsidR="00A07EC7">
        <w:rPr>
          <w:rFonts w:ascii="Calibri Light" w:eastAsia="Times New Roman" w:hAnsi="Calibri Light" w:cs="Times New Roman"/>
          <w:b/>
          <w:sz w:val="26"/>
          <w:szCs w:val="26"/>
          <w:u w:val="single"/>
        </w:rPr>
        <w:t>, 2020</w:t>
      </w:r>
      <w:r w:rsidR="00300BC9">
        <w:rPr>
          <w:rFonts w:ascii="Calibri Light" w:eastAsia="Times New Roman" w:hAnsi="Calibri Light" w:cs="Times New Roman"/>
          <w:b/>
          <w:sz w:val="26"/>
          <w:szCs w:val="26"/>
          <w:u w:val="single"/>
        </w:rPr>
        <w:t xml:space="preserve"> Meeting  Minutes</w:t>
      </w:r>
    </w:p>
    <w:p w:rsidR="00674A57" w:rsidRPr="007D5AAE" w:rsidRDefault="00674A57" w:rsidP="00674A57">
      <w:pPr>
        <w:pStyle w:val="NoSpacing"/>
        <w:ind w:left="720"/>
        <w:rPr>
          <w:rFonts w:ascii="Calibri Light" w:hAnsi="Calibri Light"/>
          <w:sz w:val="20"/>
          <w:szCs w:val="20"/>
        </w:rPr>
      </w:pPr>
    </w:p>
    <w:p w:rsidR="005D2DBE" w:rsidRPr="00676CF8" w:rsidRDefault="005D2DBE" w:rsidP="005D2DBE">
      <w:pPr>
        <w:numPr>
          <w:ilvl w:val="0"/>
          <w:numId w:val="2"/>
        </w:numPr>
        <w:tabs>
          <w:tab w:val="num" w:pos="720"/>
        </w:tabs>
        <w:spacing w:after="60"/>
        <w:ind w:left="720"/>
        <w:rPr>
          <w:rFonts w:ascii="Calibri Light" w:eastAsia="Times New Roman" w:hAnsi="Calibri Light" w:cs="Times New Roman"/>
          <w:b/>
          <w:sz w:val="26"/>
          <w:szCs w:val="26"/>
          <w:u w:val="single"/>
        </w:rPr>
      </w:pPr>
      <w:r w:rsidRPr="00676CF8">
        <w:rPr>
          <w:rFonts w:ascii="Calibri Light" w:eastAsia="Times New Roman" w:hAnsi="Calibri Light" w:cs="Times New Roman"/>
          <w:b/>
          <w:sz w:val="26"/>
          <w:szCs w:val="26"/>
          <w:u w:val="single"/>
        </w:rPr>
        <w:t>A</w:t>
      </w:r>
      <w:r w:rsidR="00300BC9">
        <w:rPr>
          <w:rFonts w:ascii="Calibri Light" w:eastAsia="Times New Roman" w:hAnsi="Calibri Light" w:cs="Times New Roman"/>
          <w:b/>
          <w:sz w:val="26"/>
          <w:szCs w:val="26"/>
          <w:u w:val="single"/>
        </w:rPr>
        <w:t>pplications</w:t>
      </w:r>
    </w:p>
    <w:p w:rsidR="002069A4" w:rsidRDefault="006D5156" w:rsidP="006D5156">
      <w:pPr>
        <w:tabs>
          <w:tab w:val="left" w:pos="1980"/>
        </w:tabs>
        <w:ind w:left="1980" w:right="-58" w:hanging="1260"/>
        <w:rPr>
          <w:rFonts w:ascii="Calibri Light" w:hAnsi="Calibri Light" w:cs="Times New Roman"/>
          <w:b/>
          <w:i/>
          <w:sz w:val="24"/>
          <w:szCs w:val="24"/>
        </w:rPr>
      </w:pPr>
      <w:r w:rsidRPr="006D5156">
        <w:rPr>
          <w:rFonts w:ascii="Calibri Light" w:hAnsi="Calibri Light" w:cs="Times New Roman"/>
          <w:b/>
          <w:sz w:val="24"/>
          <w:szCs w:val="24"/>
        </w:rPr>
        <w:t>PC-</w:t>
      </w:r>
      <w:r w:rsidR="00EB5FEB">
        <w:rPr>
          <w:rFonts w:ascii="Calibri Light" w:hAnsi="Calibri Light" w:cs="Times New Roman"/>
          <w:b/>
          <w:sz w:val="24"/>
          <w:szCs w:val="24"/>
        </w:rPr>
        <w:t>21-</w:t>
      </w:r>
      <w:r w:rsidR="0052572D">
        <w:rPr>
          <w:rFonts w:ascii="Calibri Light" w:hAnsi="Calibri Light" w:cs="Times New Roman"/>
          <w:b/>
          <w:sz w:val="24"/>
          <w:szCs w:val="24"/>
        </w:rPr>
        <w:t>01</w:t>
      </w:r>
      <w:r w:rsidRPr="006D5156">
        <w:rPr>
          <w:rFonts w:ascii="Calibri Light" w:hAnsi="Calibri Light" w:cs="Times New Roman"/>
          <w:b/>
          <w:sz w:val="24"/>
          <w:szCs w:val="24"/>
        </w:rPr>
        <w:tab/>
      </w:r>
      <w:r w:rsidR="0052572D">
        <w:rPr>
          <w:rFonts w:ascii="Calibri Light" w:hAnsi="Calibri Light" w:cs="Times New Roman"/>
          <w:sz w:val="24"/>
          <w:szCs w:val="24"/>
        </w:rPr>
        <w:t>Matthew Long</w:t>
      </w:r>
      <w:r w:rsidR="00817A2D" w:rsidRPr="00817A2D">
        <w:rPr>
          <w:rFonts w:ascii="Calibri Light" w:hAnsi="Calibri Light" w:cs="Times New Roman"/>
          <w:sz w:val="24"/>
          <w:szCs w:val="24"/>
        </w:rPr>
        <w:t xml:space="preserve"> requesting </w:t>
      </w:r>
      <w:r w:rsidR="0052572D">
        <w:rPr>
          <w:rFonts w:ascii="Calibri Light" w:hAnsi="Calibri Light" w:cs="Times New Roman"/>
          <w:sz w:val="24"/>
          <w:szCs w:val="24"/>
        </w:rPr>
        <w:t>Conditional Use approval for a self-storage facility at 1788 Eagle Pass in an I-1 (Office/Limited Industrial) zoning district.</w:t>
      </w:r>
    </w:p>
    <w:p w:rsidR="006D5156" w:rsidRDefault="006D5156" w:rsidP="002069A4">
      <w:pPr>
        <w:tabs>
          <w:tab w:val="left" w:pos="1980"/>
        </w:tabs>
        <w:ind w:left="1980" w:right="-58" w:hanging="1260"/>
        <w:jc w:val="center"/>
        <w:rPr>
          <w:rFonts w:ascii="Calibri Light" w:hAnsi="Calibri Light" w:cs="Times New Roman"/>
          <w:b/>
          <w:i/>
          <w:sz w:val="24"/>
          <w:szCs w:val="24"/>
        </w:rPr>
      </w:pPr>
      <w:r w:rsidRPr="006D5156">
        <w:rPr>
          <w:rFonts w:ascii="Calibri Light" w:hAnsi="Calibri Light" w:cs="Times New Roman"/>
          <w:b/>
          <w:i/>
          <w:sz w:val="24"/>
          <w:szCs w:val="24"/>
        </w:rPr>
        <w:t>This application will include a Public Hearing</w:t>
      </w:r>
    </w:p>
    <w:p w:rsidR="009F1B4E" w:rsidRDefault="009F1B4E" w:rsidP="009F1B4E">
      <w:pPr>
        <w:pStyle w:val="NoSpacing"/>
      </w:pPr>
    </w:p>
    <w:p w:rsidR="009F1B4E" w:rsidRDefault="009F1B4E" w:rsidP="009F1B4E">
      <w:pPr>
        <w:tabs>
          <w:tab w:val="left" w:pos="1980"/>
        </w:tabs>
        <w:ind w:left="1980" w:right="-58" w:hanging="1260"/>
        <w:rPr>
          <w:rFonts w:ascii="Calibri Light" w:hAnsi="Calibri Light" w:cs="Times New Roman"/>
          <w:b/>
          <w:i/>
          <w:sz w:val="24"/>
          <w:szCs w:val="24"/>
        </w:rPr>
      </w:pPr>
      <w:r w:rsidRPr="009F1B4E">
        <w:rPr>
          <w:rFonts w:ascii="Calibri Light" w:hAnsi="Calibri Light" w:cs="Times New Roman"/>
          <w:b/>
          <w:sz w:val="24"/>
          <w:szCs w:val="24"/>
        </w:rPr>
        <w:t xml:space="preserve"> </w:t>
      </w:r>
      <w:r w:rsidRPr="006D5156">
        <w:rPr>
          <w:rFonts w:ascii="Calibri Light" w:hAnsi="Calibri Light" w:cs="Times New Roman"/>
          <w:b/>
          <w:sz w:val="24"/>
          <w:szCs w:val="24"/>
        </w:rPr>
        <w:t>PC-</w:t>
      </w:r>
      <w:r>
        <w:rPr>
          <w:rFonts w:ascii="Calibri Light" w:hAnsi="Calibri Light" w:cs="Times New Roman"/>
          <w:b/>
          <w:sz w:val="24"/>
          <w:szCs w:val="24"/>
        </w:rPr>
        <w:t>21-02</w:t>
      </w:r>
      <w:r w:rsidRPr="006D5156">
        <w:rPr>
          <w:rFonts w:ascii="Calibri Light" w:hAnsi="Calibri Light" w:cs="Times New Roman"/>
          <w:b/>
          <w:sz w:val="24"/>
          <w:szCs w:val="24"/>
        </w:rPr>
        <w:tab/>
      </w:r>
      <w:r w:rsidRPr="009F1B4E">
        <w:rPr>
          <w:rFonts w:ascii="Calibri Light" w:hAnsi="Calibri Light" w:cs="Times New Roman"/>
          <w:sz w:val="24"/>
          <w:szCs w:val="24"/>
        </w:rPr>
        <w:t>Matthew Long requesting an approval recommendation from the Planning Commission to City Council for a Zoning Map Amendment to assign a zoning of R-2 (Single-Family Residential) to 903 West Highland Avenue upon annexation into the City of Wooster</w:t>
      </w:r>
      <w:r>
        <w:rPr>
          <w:rFonts w:ascii="Calibri Light" w:hAnsi="Calibri Light" w:cs="Times New Roman"/>
          <w:sz w:val="24"/>
          <w:szCs w:val="24"/>
        </w:rPr>
        <w:t>.</w:t>
      </w:r>
    </w:p>
    <w:p w:rsidR="009F1B4E" w:rsidRDefault="009F1B4E" w:rsidP="009F1B4E">
      <w:pPr>
        <w:tabs>
          <w:tab w:val="left" w:pos="1980"/>
        </w:tabs>
        <w:ind w:left="1980" w:right="-58" w:hanging="1260"/>
        <w:jc w:val="center"/>
        <w:rPr>
          <w:rFonts w:ascii="Calibri Light" w:hAnsi="Calibri Light" w:cs="Times New Roman"/>
          <w:b/>
          <w:i/>
          <w:sz w:val="24"/>
          <w:szCs w:val="24"/>
        </w:rPr>
      </w:pPr>
      <w:r w:rsidRPr="006D5156">
        <w:rPr>
          <w:rFonts w:ascii="Calibri Light" w:hAnsi="Calibri Light" w:cs="Times New Roman"/>
          <w:b/>
          <w:i/>
          <w:sz w:val="24"/>
          <w:szCs w:val="24"/>
        </w:rPr>
        <w:t>This application will include a Public Hearing</w:t>
      </w:r>
    </w:p>
    <w:p w:rsidR="00F13EA5" w:rsidRDefault="00F13EA5" w:rsidP="00F13EA5">
      <w:pPr>
        <w:pStyle w:val="NoSpacing"/>
      </w:pPr>
    </w:p>
    <w:p w:rsidR="00F13EA5" w:rsidRDefault="00F13EA5" w:rsidP="00F13EA5">
      <w:pPr>
        <w:tabs>
          <w:tab w:val="left" w:pos="1980"/>
        </w:tabs>
        <w:ind w:left="1980" w:right="-58" w:hanging="1260"/>
        <w:rPr>
          <w:rFonts w:ascii="Calibri Light" w:hAnsi="Calibri Light" w:cs="Times New Roman"/>
          <w:b/>
          <w:i/>
          <w:sz w:val="24"/>
          <w:szCs w:val="24"/>
        </w:rPr>
      </w:pPr>
      <w:r w:rsidRPr="006D5156">
        <w:rPr>
          <w:rFonts w:ascii="Calibri Light" w:hAnsi="Calibri Light" w:cs="Times New Roman"/>
          <w:b/>
          <w:sz w:val="24"/>
          <w:szCs w:val="24"/>
        </w:rPr>
        <w:t>PC-</w:t>
      </w:r>
      <w:r>
        <w:rPr>
          <w:rFonts w:ascii="Calibri Light" w:hAnsi="Calibri Light" w:cs="Times New Roman"/>
          <w:b/>
          <w:sz w:val="24"/>
          <w:szCs w:val="24"/>
        </w:rPr>
        <w:t>21-03</w:t>
      </w:r>
      <w:r w:rsidRPr="006D5156">
        <w:rPr>
          <w:rFonts w:ascii="Calibri Light" w:hAnsi="Calibri Light" w:cs="Times New Roman"/>
          <w:b/>
          <w:sz w:val="24"/>
          <w:szCs w:val="24"/>
        </w:rPr>
        <w:tab/>
      </w:r>
      <w:r w:rsidRPr="00F13EA5">
        <w:rPr>
          <w:rFonts w:ascii="Calibri Light" w:hAnsi="Calibri Light" w:cs="Times New Roman"/>
          <w:sz w:val="24"/>
          <w:szCs w:val="24"/>
        </w:rPr>
        <w:t xml:space="preserve">Thomas </w:t>
      </w:r>
      <w:proofErr w:type="spellStart"/>
      <w:r w:rsidRPr="00F13EA5">
        <w:rPr>
          <w:rFonts w:ascii="Calibri Light" w:hAnsi="Calibri Light" w:cs="Times New Roman"/>
          <w:sz w:val="24"/>
          <w:szCs w:val="24"/>
        </w:rPr>
        <w:t>Winkhart</w:t>
      </w:r>
      <w:proofErr w:type="spellEnd"/>
      <w:r w:rsidRPr="009F1B4E">
        <w:rPr>
          <w:rFonts w:ascii="Calibri Light" w:hAnsi="Calibri Light" w:cs="Times New Roman"/>
          <w:sz w:val="24"/>
          <w:szCs w:val="24"/>
        </w:rPr>
        <w:t xml:space="preserve"> requesting an approval recommendation </w:t>
      </w:r>
      <w:r w:rsidRPr="00817A2D">
        <w:rPr>
          <w:rFonts w:ascii="Calibri Light" w:hAnsi="Calibri Light" w:cs="Times New Roman"/>
          <w:sz w:val="24"/>
          <w:szCs w:val="24"/>
        </w:rPr>
        <w:t>from the Planning Commission to City Council for a Zoning Map Amendment to change the zoning</w:t>
      </w:r>
      <w:r>
        <w:rPr>
          <w:rFonts w:ascii="Calibri Light" w:hAnsi="Calibri Light" w:cs="Times New Roman"/>
          <w:sz w:val="24"/>
          <w:szCs w:val="24"/>
        </w:rPr>
        <w:t xml:space="preserve"> of </w:t>
      </w:r>
      <w:r w:rsidR="001A4F8C">
        <w:rPr>
          <w:rFonts w:ascii="Calibri Light" w:hAnsi="Calibri Light" w:cs="Times New Roman"/>
          <w:sz w:val="24"/>
          <w:szCs w:val="24"/>
        </w:rPr>
        <w:t>4677 Melrose Drive with p</w:t>
      </w:r>
      <w:r w:rsidR="001A4F8C" w:rsidRPr="001A4F8C">
        <w:rPr>
          <w:rFonts w:ascii="Calibri Light" w:hAnsi="Calibri Light" w:cs="Times New Roman"/>
          <w:sz w:val="24"/>
          <w:szCs w:val="24"/>
        </w:rPr>
        <w:t>arcel number</w:t>
      </w:r>
      <w:r w:rsidR="001A4F8C">
        <w:rPr>
          <w:rFonts w:ascii="Calibri Light" w:hAnsi="Calibri Light" w:cs="Times New Roman"/>
          <w:sz w:val="24"/>
          <w:szCs w:val="24"/>
        </w:rPr>
        <w:t>s 71-00250.000 and 71-00251.000</w:t>
      </w:r>
      <w:r>
        <w:rPr>
          <w:rFonts w:ascii="Calibri Light" w:hAnsi="Calibri Light" w:cs="Times New Roman"/>
          <w:sz w:val="24"/>
          <w:szCs w:val="24"/>
        </w:rPr>
        <w:t xml:space="preserve"> from R-1 (Suburban Single-Family Residential) </w:t>
      </w:r>
      <w:r w:rsidRPr="00817A2D">
        <w:rPr>
          <w:rFonts w:ascii="Calibri Light" w:hAnsi="Calibri Light" w:cs="Times New Roman"/>
          <w:sz w:val="24"/>
          <w:szCs w:val="24"/>
        </w:rPr>
        <w:t xml:space="preserve">to </w:t>
      </w:r>
      <w:r>
        <w:rPr>
          <w:rFonts w:ascii="Calibri Light" w:hAnsi="Calibri Light" w:cs="Times New Roman"/>
          <w:sz w:val="24"/>
          <w:szCs w:val="24"/>
        </w:rPr>
        <w:t>R-3</w:t>
      </w:r>
      <w:r w:rsidRPr="00817A2D">
        <w:rPr>
          <w:rFonts w:ascii="Calibri Light" w:hAnsi="Calibri Light" w:cs="Times New Roman"/>
          <w:sz w:val="24"/>
          <w:szCs w:val="24"/>
        </w:rPr>
        <w:t xml:space="preserve"> (</w:t>
      </w:r>
      <w:r>
        <w:rPr>
          <w:rFonts w:ascii="Calibri Light" w:hAnsi="Calibri Light" w:cs="Times New Roman"/>
          <w:sz w:val="24"/>
          <w:szCs w:val="24"/>
        </w:rPr>
        <w:t>Attached Residential</w:t>
      </w:r>
      <w:r w:rsidRPr="00817A2D">
        <w:rPr>
          <w:rFonts w:ascii="Calibri Light" w:hAnsi="Calibri Light" w:cs="Times New Roman"/>
          <w:sz w:val="24"/>
          <w:szCs w:val="24"/>
        </w:rPr>
        <w:t>)</w:t>
      </w:r>
      <w:r w:rsidRPr="006D5156">
        <w:rPr>
          <w:rFonts w:ascii="Calibri Light" w:hAnsi="Calibri Light" w:cs="Times New Roman"/>
          <w:sz w:val="24"/>
          <w:szCs w:val="24"/>
        </w:rPr>
        <w:t xml:space="preserve">.  </w:t>
      </w:r>
    </w:p>
    <w:p w:rsidR="00F13EA5" w:rsidRPr="006D5156" w:rsidRDefault="00F13EA5" w:rsidP="00F13EA5">
      <w:pPr>
        <w:tabs>
          <w:tab w:val="left" w:pos="1980"/>
        </w:tabs>
        <w:ind w:left="1980" w:right="-58" w:hanging="1260"/>
        <w:jc w:val="center"/>
        <w:rPr>
          <w:rFonts w:ascii="Calibri Light" w:hAnsi="Calibri Light" w:cs="Times New Roman"/>
          <w:b/>
          <w:i/>
          <w:sz w:val="24"/>
          <w:szCs w:val="24"/>
        </w:rPr>
      </w:pPr>
      <w:r w:rsidRPr="006D5156">
        <w:rPr>
          <w:rFonts w:ascii="Calibri Light" w:hAnsi="Calibri Light" w:cs="Times New Roman"/>
          <w:b/>
          <w:i/>
          <w:sz w:val="24"/>
          <w:szCs w:val="24"/>
        </w:rPr>
        <w:t>This application will include a Public Hearing</w:t>
      </w:r>
    </w:p>
    <w:p w:rsidR="004C674E" w:rsidRDefault="004C674E" w:rsidP="009F1B4E">
      <w:pPr>
        <w:rPr>
          <w:rFonts w:ascii="Calibri Light" w:eastAsia="Times New Roman" w:hAnsi="Calibri Light" w:cs="Times New Roman"/>
          <w:b/>
          <w:sz w:val="26"/>
          <w:szCs w:val="26"/>
          <w:u w:val="single"/>
        </w:rPr>
      </w:pPr>
    </w:p>
    <w:p w:rsidR="004D7E05" w:rsidRPr="004D7E05" w:rsidRDefault="00AD7C5B" w:rsidP="004D7E05">
      <w:pPr>
        <w:numPr>
          <w:ilvl w:val="0"/>
          <w:numId w:val="2"/>
        </w:numPr>
        <w:tabs>
          <w:tab w:val="num" w:pos="720"/>
        </w:tabs>
        <w:ind w:left="720"/>
        <w:rPr>
          <w:rFonts w:ascii="Calibri Light" w:eastAsia="Times New Roman" w:hAnsi="Calibri Light" w:cs="Times New Roman"/>
          <w:b/>
          <w:sz w:val="26"/>
          <w:szCs w:val="26"/>
          <w:u w:val="single"/>
        </w:rPr>
      </w:pPr>
      <w:r w:rsidRPr="009E7C38">
        <w:rPr>
          <w:rFonts w:ascii="Calibri Light" w:eastAsia="Times New Roman" w:hAnsi="Calibri Light" w:cs="Times New Roman"/>
          <w:b/>
          <w:sz w:val="26"/>
          <w:szCs w:val="26"/>
          <w:u w:val="single"/>
        </w:rPr>
        <w:t>A</w:t>
      </w:r>
      <w:r>
        <w:rPr>
          <w:rFonts w:ascii="Calibri Light" w:eastAsia="Times New Roman" w:hAnsi="Calibri Light" w:cs="Times New Roman"/>
          <w:b/>
          <w:sz w:val="26"/>
          <w:szCs w:val="26"/>
          <w:u w:val="single"/>
        </w:rPr>
        <w:t>djournment</w:t>
      </w:r>
    </w:p>
    <w:sectPr w:rsidR="004D7E05" w:rsidRPr="004D7E05" w:rsidSect="00676CF8">
      <w:footerReference w:type="default" r:id="rId10"/>
      <w:footerReference w:type="first" r:id="rId11"/>
      <w:type w:val="continuous"/>
      <w:pgSz w:w="12240" w:h="15840"/>
      <w:pgMar w:top="864" w:right="1008" w:bottom="864" w:left="1152" w:header="720" w:footer="720" w:gutter="0"/>
      <w:pgBorders w:offsetFrom="page">
        <w:top w:val="single" w:sz="4" w:space="24" w:color="auto" w:shadow="1"/>
        <w:left w:val="single" w:sz="4" w:space="24" w:color="auto" w:shadow="1"/>
        <w:bottom w:val="single" w:sz="4" w:space="24" w:color="auto" w:shadow="1"/>
        <w:right w:val="single" w:sz="4" w:space="24" w:color="auto" w:shadow="1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364D1" w:rsidRDefault="008364D1" w:rsidP="001507BD">
      <w:r>
        <w:separator/>
      </w:r>
    </w:p>
  </w:endnote>
  <w:endnote w:type="continuationSeparator" w:id="0">
    <w:p w:rsidR="008364D1" w:rsidRDefault="008364D1" w:rsidP="001507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F0F86" w:rsidRDefault="007F0F86" w:rsidP="007F0F86">
    <w:pPr>
      <w:pStyle w:val="Footer"/>
      <w:jc w:val="center"/>
    </w:pPr>
  </w:p>
  <w:p w:rsidR="007F0F86" w:rsidRPr="00FD169E" w:rsidRDefault="007F0F86" w:rsidP="007F0F86">
    <w:pPr>
      <w:pStyle w:val="Footer"/>
      <w:ind w:left="-90" w:right="-144"/>
      <w:jc w:val="center"/>
      <w:rPr>
        <w:rFonts w:ascii="Calibri Light" w:hAnsi="Calibri Light"/>
        <w:i/>
        <w:sz w:val="21"/>
        <w:szCs w:val="21"/>
      </w:rPr>
    </w:pPr>
    <w:r w:rsidRPr="00FD169E">
      <w:rPr>
        <w:rFonts w:ascii="Calibri Light" w:hAnsi="Calibri Light"/>
        <w:i/>
        <w:sz w:val="21"/>
        <w:szCs w:val="21"/>
      </w:rPr>
      <w:t>Please contact the Planning &amp; Zoning Division at 330-263-523</w:t>
    </w:r>
    <w:r w:rsidR="00CE579A" w:rsidRPr="00FD169E">
      <w:rPr>
        <w:rFonts w:ascii="Calibri Light" w:hAnsi="Calibri Light"/>
        <w:i/>
        <w:sz w:val="21"/>
        <w:szCs w:val="21"/>
      </w:rPr>
      <w:t>8</w:t>
    </w:r>
    <w:r w:rsidRPr="00FD169E">
      <w:rPr>
        <w:rFonts w:ascii="Calibri Light" w:hAnsi="Calibri Light"/>
        <w:i/>
        <w:sz w:val="21"/>
        <w:szCs w:val="21"/>
      </w:rPr>
      <w:t xml:space="preserve"> for questions or comments regarding this Agenda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57810" w:rsidRDefault="00857810" w:rsidP="00857810">
    <w:pPr>
      <w:pStyle w:val="Footer"/>
      <w:jc w:val="cen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8EFC758" wp14:editId="11BF315F">
              <wp:simplePos x="0" y="0"/>
              <wp:positionH relativeFrom="column">
                <wp:posOffset>-303530</wp:posOffset>
              </wp:positionH>
              <wp:positionV relativeFrom="paragraph">
                <wp:posOffset>139436</wp:posOffset>
              </wp:positionV>
              <wp:extent cx="6949440" cy="0"/>
              <wp:effectExtent l="0" t="0" r="2286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949440" cy="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2"/>
                      </a:lnRef>
                      <a:fillRef idx="0">
                        <a:schemeClr val="accent2"/>
                      </a:fillRef>
                      <a:effectRef idx="0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23.9pt,11pt" to="523.3pt,1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" strokecolor="black [3213]"/>
          </w:pict>
        </mc:Fallback>
      </mc:AlternateContent>
    </w:r>
  </w:p>
  <w:p w:rsidR="00635C78" w:rsidRPr="00857810" w:rsidRDefault="004A418D" w:rsidP="00857810">
    <w:pPr>
      <w:pStyle w:val="Footer"/>
      <w:ind w:left="-90" w:right="-144"/>
      <w:jc w:val="center"/>
      <w:rPr>
        <w:rFonts w:ascii="Calibri Light" w:hAnsi="Calibri Light"/>
      </w:rPr>
    </w:pPr>
    <w:r w:rsidRPr="00857810">
      <w:rPr>
        <w:rFonts w:ascii="Calibri Light" w:hAnsi="Calibri Light"/>
      </w:rPr>
      <w:t xml:space="preserve">Please </w:t>
    </w:r>
    <w:r w:rsidR="00F242B5">
      <w:rPr>
        <w:rFonts w:ascii="Calibri Light" w:hAnsi="Calibri Light"/>
      </w:rPr>
      <w:t>c</w:t>
    </w:r>
    <w:r w:rsidRPr="00857810">
      <w:rPr>
        <w:rFonts w:ascii="Calibri Light" w:hAnsi="Calibri Light"/>
      </w:rPr>
      <w:t>ontact the Planning &amp; Zoning Division at 330-263-52</w:t>
    </w:r>
    <w:r w:rsidR="00857810">
      <w:rPr>
        <w:rFonts w:ascii="Calibri Light" w:hAnsi="Calibri Light"/>
      </w:rPr>
      <w:t>35</w:t>
    </w:r>
    <w:r w:rsidRPr="00857810">
      <w:rPr>
        <w:rFonts w:ascii="Calibri Light" w:hAnsi="Calibri Light"/>
      </w:rPr>
      <w:t xml:space="preserve"> for questions </w:t>
    </w:r>
    <w:r w:rsidR="00857810" w:rsidRPr="00857810">
      <w:rPr>
        <w:rFonts w:ascii="Calibri Light" w:hAnsi="Calibri Light"/>
      </w:rPr>
      <w:t xml:space="preserve">or comments </w:t>
    </w:r>
    <w:r w:rsidRPr="00857810">
      <w:rPr>
        <w:rFonts w:ascii="Calibri Light" w:hAnsi="Calibri Light"/>
      </w:rPr>
      <w:t xml:space="preserve">regarding </w:t>
    </w:r>
    <w:r w:rsidR="00857810" w:rsidRPr="00857810">
      <w:rPr>
        <w:rFonts w:ascii="Calibri Light" w:hAnsi="Calibri Light"/>
      </w:rPr>
      <w:t>this Agenda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364D1" w:rsidRDefault="008364D1" w:rsidP="001507BD">
      <w:r>
        <w:separator/>
      </w:r>
    </w:p>
  </w:footnote>
  <w:footnote w:type="continuationSeparator" w:id="0">
    <w:p w:rsidR="008364D1" w:rsidRDefault="008364D1" w:rsidP="001507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A95A43"/>
    <w:multiLevelType w:val="hybridMultilevel"/>
    <w:tmpl w:val="D2245BB2"/>
    <w:lvl w:ilvl="0" w:tplc="8AFEC520">
      <w:start w:val="4"/>
      <w:numFmt w:val="bullet"/>
      <w:lvlText w:val=""/>
      <w:lvlJc w:val="left"/>
      <w:pPr>
        <w:tabs>
          <w:tab w:val="num" w:pos="1440"/>
        </w:tabs>
        <w:ind w:left="1440" w:hanging="72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>
    <w:nsid w:val="359F5CD9"/>
    <w:multiLevelType w:val="hybridMultilevel"/>
    <w:tmpl w:val="764A50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19A4502"/>
    <w:multiLevelType w:val="hybridMultilevel"/>
    <w:tmpl w:val="39140628"/>
    <w:lvl w:ilvl="0" w:tplc="1436DF12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/>
        <w:u w:val="none"/>
      </w:rPr>
    </w:lvl>
    <w:lvl w:ilvl="1" w:tplc="3A927302">
      <w:start w:val="1"/>
      <w:numFmt w:val="upperLetter"/>
      <w:lvlText w:val="%2."/>
      <w:lvlJc w:val="left"/>
      <w:pPr>
        <w:tabs>
          <w:tab w:val="num" w:pos="1350"/>
        </w:tabs>
        <w:ind w:left="1350" w:hanging="720"/>
      </w:pPr>
      <w:rPr>
        <w:rFonts w:hint="default"/>
        <w:b/>
      </w:rPr>
    </w:lvl>
    <w:lvl w:ilvl="2" w:tplc="8A789E98">
      <w:start w:val="1"/>
      <w:numFmt w:val="bullet"/>
      <w:lvlText w:val=""/>
      <w:lvlJc w:val="left"/>
      <w:pPr>
        <w:tabs>
          <w:tab w:val="num" w:pos="2700"/>
        </w:tabs>
        <w:ind w:left="2700" w:hanging="720"/>
      </w:pPr>
      <w:rPr>
        <w:rFonts w:ascii="Wingdings" w:eastAsia="Times New Roman" w:hAnsi="Wingdings" w:cs="Times New Roman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/>
  <w:defaultTabStop w:val="720"/>
  <w:characterSpacingControl w:val="doNotCompress"/>
  <w:hdrShapeDefaults>
    <o:shapedefaults v:ext="edit" spidmax="9830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zsDAyMrUAAhNLCyUdpeDU4uLM/DyQAiNj41oAtNt1Gi4AAAA="/>
  </w:docVars>
  <w:rsids>
    <w:rsidRoot w:val="00037EA4"/>
    <w:rsid w:val="00002E51"/>
    <w:rsid w:val="00006EE9"/>
    <w:rsid w:val="00010638"/>
    <w:rsid w:val="00012106"/>
    <w:rsid w:val="0001289A"/>
    <w:rsid w:val="0001482D"/>
    <w:rsid w:val="0001504A"/>
    <w:rsid w:val="000165DC"/>
    <w:rsid w:val="0002074A"/>
    <w:rsid w:val="00021180"/>
    <w:rsid w:val="00022CF8"/>
    <w:rsid w:val="00027B8C"/>
    <w:rsid w:val="00030962"/>
    <w:rsid w:val="0003097A"/>
    <w:rsid w:val="00034463"/>
    <w:rsid w:val="00034AC1"/>
    <w:rsid w:val="000369DC"/>
    <w:rsid w:val="00037638"/>
    <w:rsid w:val="00037EA4"/>
    <w:rsid w:val="00046CD8"/>
    <w:rsid w:val="00050A71"/>
    <w:rsid w:val="00053798"/>
    <w:rsid w:val="0005667C"/>
    <w:rsid w:val="00062609"/>
    <w:rsid w:val="00064118"/>
    <w:rsid w:val="00064180"/>
    <w:rsid w:val="00067548"/>
    <w:rsid w:val="00072455"/>
    <w:rsid w:val="0007254D"/>
    <w:rsid w:val="0007623F"/>
    <w:rsid w:val="00076C42"/>
    <w:rsid w:val="0008220B"/>
    <w:rsid w:val="0008228B"/>
    <w:rsid w:val="000835ED"/>
    <w:rsid w:val="000858DF"/>
    <w:rsid w:val="00086A4E"/>
    <w:rsid w:val="000902FB"/>
    <w:rsid w:val="00093B7D"/>
    <w:rsid w:val="00094BAF"/>
    <w:rsid w:val="00097E80"/>
    <w:rsid w:val="000A4879"/>
    <w:rsid w:val="000A60C6"/>
    <w:rsid w:val="000A6821"/>
    <w:rsid w:val="000B12B8"/>
    <w:rsid w:val="000B261B"/>
    <w:rsid w:val="000B3994"/>
    <w:rsid w:val="000B3A59"/>
    <w:rsid w:val="000B57E6"/>
    <w:rsid w:val="000B5887"/>
    <w:rsid w:val="000C2630"/>
    <w:rsid w:val="000C32C4"/>
    <w:rsid w:val="000D1DC8"/>
    <w:rsid w:val="000D22D6"/>
    <w:rsid w:val="000D3AD8"/>
    <w:rsid w:val="000D436A"/>
    <w:rsid w:val="000D5F87"/>
    <w:rsid w:val="000E06DA"/>
    <w:rsid w:val="000E4C0D"/>
    <w:rsid w:val="000E750F"/>
    <w:rsid w:val="000F0ECF"/>
    <w:rsid w:val="000F31FA"/>
    <w:rsid w:val="000F4E7A"/>
    <w:rsid w:val="001006D8"/>
    <w:rsid w:val="0010487A"/>
    <w:rsid w:val="001073F4"/>
    <w:rsid w:val="00107B83"/>
    <w:rsid w:val="001106DD"/>
    <w:rsid w:val="00112F4B"/>
    <w:rsid w:val="00117018"/>
    <w:rsid w:val="0011760F"/>
    <w:rsid w:val="00122136"/>
    <w:rsid w:val="00122425"/>
    <w:rsid w:val="0013140F"/>
    <w:rsid w:val="00133972"/>
    <w:rsid w:val="00134D00"/>
    <w:rsid w:val="00136865"/>
    <w:rsid w:val="00140135"/>
    <w:rsid w:val="00140B5D"/>
    <w:rsid w:val="00141D47"/>
    <w:rsid w:val="001424E4"/>
    <w:rsid w:val="00144097"/>
    <w:rsid w:val="00144682"/>
    <w:rsid w:val="00144C6F"/>
    <w:rsid w:val="001507BD"/>
    <w:rsid w:val="00150AA8"/>
    <w:rsid w:val="00152FEB"/>
    <w:rsid w:val="0015318C"/>
    <w:rsid w:val="001549BA"/>
    <w:rsid w:val="0015647F"/>
    <w:rsid w:val="00157046"/>
    <w:rsid w:val="001603B7"/>
    <w:rsid w:val="00165FF8"/>
    <w:rsid w:val="001738A4"/>
    <w:rsid w:val="00173E65"/>
    <w:rsid w:val="00175C79"/>
    <w:rsid w:val="0018130B"/>
    <w:rsid w:val="00182361"/>
    <w:rsid w:val="00184C72"/>
    <w:rsid w:val="001905EB"/>
    <w:rsid w:val="00193D2F"/>
    <w:rsid w:val="001976D9"/>
    <w:rsid w:val="001A04DA"/>
    <w:rsid w:val="001A0CBE"/>
    <w:rsid w:val="001A24A5"/>
    <w:rsid w:val="001A4F8C"/>
    <w:rsid w:val="001A589A"/>
    <w:rsid w:val="001A6A15"/>
    <w:rsid w:val="001B2D30"/>
    <w:rsid w:val="001B3316"/>
    <w:rsid w:val="001B5AE5"/>
    <w:rsid w:val="001B6CD9"/>
    <w:rsid w:val="001B72FA"/>
    <w:rsid w:val="001C2818"/>
    <w:rsid w:val="001C3A2E"/>
    <w:rsid w:val="001C4827"/>
    <w:rsid w:val="001D32E0"/>
    <w:rsid w:val="001D3CD5"/>
    <w:rsid w:val="001D4594"/>
    <w:rsid w:val="001D6219"/>
    <w:rsid w:val="001D6617"/>
    <w:rsid w:val="001E183C"/>
    <w:rsid w:val="001E3699"/>
    <w:rsid w:val="001E5997"/>
    <w:rsid w:val="001E5A9C"/>
    <w:rsid w:val="001E5F63"/>
    <w:rsid w:val="001E6B7A"/>
    <w:rsid w:val="001F1819"/>
    <w:rsid w:val="002028B3"/>
    <w:rsid w:val="002029E4"/>
    <w:rsid w:val="00205A7C"/>
    <w:rsid w:val="0020601C"/>
    <w:rsid w:val="002068B0"/>
    <w:rsid w:val="002069A4"/>
    <w:rsid w:val="00214EF3"/>
    <w:rsid w:val="002158F2"/>
    <w:rsid w:val="00215BBF"/>
    <w:rsid w:val="002309B3"/>
    <w:rsid w:val="00231ADA"/>
    <w:rsid w:val="00232409"/>
    <w:rsid w:val="00236BB7"/>
    <w:rsid w:val="0024057C"/>
    <w:rsid w:val="00247AF4"/>
    <w:rsid w:val="00247B37"/>
    <w:rsid w:val="00247E46"/>
    <w:rsid w:val="00254576"/>
    <w:rsid w:val="00256D45"/>
    <w:rsid w:val="00260597"/>
    <w:rsid w:val="002637FC"/>
    <w:rsid w:val="002660B7"/>
    <w:rsid w:val="00270BA5"/>
    <w:rsid w:val="00272676"/>
    <w:rsid w:val="00273AD5"/>
    <w:rsid w:val="0027590C"/>
    <w:rsid w:val="00277742"/>
    <w:rsid w:val="002801C1"/>
    <w:rsid w:val="002813E6"/>
    <w:rsid w:val="00294ACD"/>
    <w:rsid w:val="00296402"/>
    <w:rsid w:val="00297A32"/>
    <w:rsid w:val="002A044E"/>
    <w:rsid w:val="002A06D2"/>
    <w:rsid w:val="002A595C"/>
    <w:rsid w:val="002B08F2"/>
    <w:rsid w:val="002B1FD3"/>
    <w:rsid w:val="002B3AFE"/>
    <w:rsid w:val="002B57C6"/>
    <w:rsid w:val="002B61D4"/>
    <w:rsid w:val="002B61D5"/>
    <w:rsid w:val="002C01AA"/>
    <w:rsid w:val="002C08A3"/>
    <w:rsid w:val="002C55C7"/>
    <w:rsid w:val="002C56E0"/>
    <w:rsid w:val="002D0518"/>
    <w:rsid w:val="002D6E33"/>
    <w:rsid w:val="002E2331"/>
    <w:rsid w:val="002E2A8F"/>
    <w:rsid w:val="002F0B3C"/>
    <w:rsid w:val="002F0BC6"/>
    <w:rsid w:val="00300BC9"/>
    <w:rsid w:val="003110F1"/>
    <w:rsid w:val="00316BAC"/>
    <w:rsid w:val="00316CC0"/>
    <w:rsid w:val="003228F4"/>
    <w:rsid w:val="00323616"/>
    <w:rsid w:val="00326D8A"/>
    <w:rsid w:val="0033061B"/>
    <w:rsid w:val="00330E9B"/>
    <w:rsid w:val="00331096"/>
    <w:rsid w:val="003344EF"/>
    <w:rsid w:val="00337D58"/>
    <w:rsid w:val="00340AC6"/>
    <w:rsid w:val="00341043"/>
    <w:rsid w:val="0034106C"/>
    <w:rsid w:val="00346215"/>
    <w:rsid w:val="00350357"/>
    <w:rsid w:val="00351EC1"/>
    <w:rsid w:val="003540EB"/>
    <w:rsid w:val="003551BD"/>
    <w:rsid w:val="00360767"/>
    <w:rsid w:val="003616E8"/>
    <w:rsid w:val="003654F2"/>
    <w:rsid w:val="0037067C"/>
    <w:rsid w:val="00370DD8"/>
    <w:rsid w:val="00371120"/>
    <w:rsid w:val="0037255C"/>
    <w:rsid w:val="00372E66"/>
    <w:rsid w:val="003735E1"/>
    <w:rsid w:val="00380FCE"/>
    <w:rsid w:val="00382227"/>
    <w:rsid w:val="003824BD"/>
    <w:rsid w:val="00383BC9"/>
    <w:rsid w:val="003858DE"/>
    <w:rsid w:val="00385F5D"/>
    <w:rsid w:val="003935E8"/>
    <w:rsid w:val="00395095"/>
    <w:rsid w:val="00395612"/>
    <w:rsid w:val="00397C9A"/>
    <w:rsid w:val="003A07B2"/>
    <w:rsid w:val="003A3317"/>
    <w:rsid w:val="003A4E77"/>
    <w:rsid w:val="003A55A2"/>
    <w:rsid w:val="003B0AB7"/>
    <w:rsid w:val="003C3C32"/>
    <w:rsid w:val="003C4D55"/>
    <w:rsid w:val="003C6061"/>
    <w:rsid w:val="003C656B"/>
    <w:rsid w:val="003D3228"/>
    <w:rsid w:val="003D4941"/>
    <w:rsid w:val="003D60C7"/>
    <w:rsid w:val="003E4F7C"/>
    <w:rsid w:val="003E55A2"/>
    <w:rsid w:val="003E5994"/>
    <w:rsid w:val="003F191D"/>
    <w:rsid w:val="003F76A5"/>
    <w:rsid w:val="00400C00"/>
    <w:rsid w:val="0040121B"/>
    <w:rsid w:val="004020A1"/>
    <w:rsid w:val="00402250"/>
    <w:rsid w:val="0040312A"/>
    <w:rsid w:val="00406565"/>
    <w:rsid w:val="0041177E"/>
    <w:rsid w:val="004207B6"/>
    <w:rsid w:val="00421142"/>
    <w:rsid w:val="004217F6"/>
    <w:rsid w:val="00424B35"/>
    <w:rsid w:val="004324C7"/>
    <w:rsid w:val="004342D1"/>
    <w:rsid w:val="004350B8"/>
    <w:rsid w:val="00435AA8"/>
    <w:rsid w:val="0043615B"/>
    <w:rsid w:val="004417EE"/>
    <w:rsid w:val="0044755C"/>
    <w:rsid w:val="00452CF1"/>
    <w:rsid w:val="00453466"/>
    <w:rsid w:val="004561FB"/>
    <w:rsid w:val="00460AD2"/>
    <w:rsid w:val="00463D2F"/>
    <w:rsid w:val="00463D8E"/>
    <w:rsid w:val="004640B1"/>
    <w:rsid w:val="00464244"/>
    <w:rsid w:val="004645E7"/>
    <w:rsid w:val="00464A9A"/>
    <w:rsid w:val="00471609"/>
    <w:rsid w:val="00477737"/>
    <w:rsid w:val="00480938"/>
    <w:rsid w:val="00482384"/>
    <w:rsid w:val="00487F35"/>
    <w:rsid w:val="00495024"/>
    <w:rsid w:val="00495B39"/>
    <w:rsid w:val="004A418D"/>
    <w:rsid w:val="004A5503"/>
    <w:rsid w:val="004A710C"/>
    <w:rsid w:val="004A7E99"/>
    <w:rsid w:val="004B2458"/>
    <w:rsid w:val="004C3D12"/>
    <w:rsid w:val="004C4A28"/>
    <w:rsid w:val="004C5824"/>
    <w:rsid w:val="004C63E6"/>
    <w:rsid w:val="004C674E"/>
    <w:rsid w:val="004C7860"/>
    <w:rsid w:val="004D28B0"/>
    <w:rsid w:val="004D2D77"/>
    <w:rsid w:val="004D7C41"/>
    <w:rsid w:val="004D7E05"/>
    <w:rsid w:val="004E071F"/>
    <w:rsid w:val="004E0BF5"/>
    <w:rsid w:val="004F0931"/>
    <w:rsid w:val="004F2101"/>
    <w:rsid w:val="004F411E"/>
    <w:rsid w:val="00501851"/>
    <w:rsid w:val="0050189E"/>
    <w:rsid w:val="00507965"/>
    <w:rsid w:val="0051255F"/>
    <w:rsid w:val="00512F1C"/>
    <w:rsid w:val="0051395D"/>
    <w:rsid w:val="00514E39"/>
    <w:rsid w:val="005206B2"/>
    <w:rsid w:val="0052254C"/>
    <w:rsid w:val="005225E5"/>
    <w:rsid w:val="0052572D"/>
    <w:rsid w:val="0052724E"/>
    <w:rsid w:val="0052784F"/>
    <w:rsid w:val="0053092D"/>
    <w:rsid w:val="005315F5"/>
    <w:rsid w:val="00533DE1"/>
    <w:rsid w:val="0053540F"/>
    <w:rsid w:val="00537A9F"/>
    <w:rsid w:val="0054024F"/>
    <w:rsid w:val="0054134B"/>
    <w:rsid w:val="00542CE2"/>
    <w:rsid w:val="00545A22"/>
    <w:rsid w:val="00553533"/>
    <w:rsid w:val="00557DC3"/>
    <w:rsid w:val="00563954"/>
    <w:rsid w:val="00566616"/>
    <w:rsid w:val="0056776E"/>
    <w:rsid w:val="00567B34"/>
    <w:rsid w:val="00567C86"/>
    <w:rsid w:val="005852B2"/>
    <w:rsid w:val="0058687B"/>
    <w:rsid w:val="00592B43"/>
    <w:rsid w:val="0059408A"/>
    <w:rsid w:val="00595750"/>
    <w:rsid w:val="0059708C"/>
    <w:rsid w:val="005A64DD"/>
    <w:rsid w:val="005A6CAA"/>
    <w:rsid w:val="005A7954"/>
    <w:rsid w:val="005B217B"/>
    <w:rsid w:val="005B7BD4"/>
    <w:rsid w:val="005B7BF4"/>
    <w:rsid w:val="005C1E58"/>
    <w:rsid w:val="005C2709"/>
    <w:rsid w:val="005C480D"/>
    <w:rsid w:val="005C4CF3"/>
    <w:rsid w:val="005C64B0"/>
    <w:rsid w:val="005D009C"/>
    <w:rsid w:val="005D2DBE"/>
    <w:rsid w:val="005D4CAD"/>
    <w:rsid w:val="005D5967"/>
    <w:rsid w:val="005D7273"/>
    <w:rsid w:val="005E07FD"/>
    <w:rsid w:val="005E3C43"/>
    <w:rsid w:val="005E58AD"/>
    <w:rsid w:val="005E7E05"/>
    <w:rsid w:val="005F1478"/>
    <w:rsid w:val="005F1560"/>
    <w:rsid w:val="005F2AC1"/>
    <w:rsid w:val="005F5AD6"/>
    <w:rsid w:val="006006CE"/>
    <w:rsid w:val="00623724"/>
    <w:rsid w:val="00627FFE"/>
    <w:rsid w:val="00633EE6"/>
    <w:rsid w:val="00635286"/>
    <w:rsid w:val="0063552C"/>
    <w:rsid w:val="00635C78"/>
    <w:rsid w:val="006371B7"/>
    <w:rsid w:val="00637BFB"/>
    <w:rsid w:val="006423A5"/>
    <w:rsid w:val="0064248C"/>
    <w:rsid w:val="0064351E"/>
    <w:rsid w:val="00643B7C"/>
    <w:rsid w:val="00650DB2"/>
    <w:rsid w:val="0065142A"/>
    <w:rsid w:val="00652D83"/>
    <w:rsid w:val="0065437B"/>
    <w:rsid w:val="00657C49"/>
    <w:rsid w:val="006629E4"/>
    <w:rsid w:val="00666DF0"/>
    <w:rsid w:val="006679DE"/>
    <w:rsid w:val="00673659"/>
    <w:rsid w:val="00674A57"/>
    <w:rsid w:val="0067636C"/>
    <w:rsid w:val="00676826"/>
    <w:rsid w:val="00676CF8"/>
    <w:rsid w:val="006829BA"/>
    <w:rsid w:val="0068317D"/>
    <w:rsid w:val="0068372B"/>
    <w:rsid w:val="00684BDB"/>
    <w:rsid w:val="00685ADA"/>
    <w:rsid w:val="00686153"/>
    <w:rsid w:val="006877BA"/>
    <w:rsid w:val="00694346"/>
    <w:rsid w:val="00696F6C"/>
    <w:rsid w:val="006A35D2"/>
    <w:rsid w:val="006A40C2"/>
    <w:rsid w:val="006A658E"/>
    <w:rsid w:val="006B024E"/>
    <w:rsid w:val="006B16D8"/>
    <w:rsid w:val="006B1816"/>
    <w:rsid w:val="006B5391"/>
    <w:rsid w:val="006B55FD"/>
    <w:rsid w:val="006B7635"/>
    <w:rsid w:val="006B7C0D"/>
    <w:rsid w:val="006C10FD"/>
    <w:rsid w:val="006C5BEF"/>
    <w:rsid w:val="006C63C2"/>
    <w:rsid w:val="006C716B"/>
    <w:rsid w:val="006D26AE"/>
    <w:rsid w:val="006D4E4A"/>
    <w:rsid w:val="006D5156"/>
    <w:rsid w:val="006D7AF7"/>
    <w:rsid w:val="006D7C00"/>
    <w:rsid w:val="006D7F79"/>
    <w:rsid w:val="006E2963"/>
    <w:rsid w:val="006E33F8"/>
    <w:rsid w:val="006E4A35"/>
    <w:rsid w:val="006E5FBF"/>
    <w:rsid w:val="006E6B57"/>
    <w:rsid w:val="006F05BD"/>
    <w:rsid w:val="006F2624"/>
    <w:rsid w:val="006F4BCD"/>
    <w:rsid w:val="006F4D17"/>
    <w:rsid w:val="006F677A"/>
    <w:rsid w:val="00700171"/>
    <w:rsid w:val="00700BBD"/>
    <w:rsid w:val="0070168A"/>
    <w:rsid w:val="007048C2"/>
    <w:rsid w:val="00705EF8"/>
    <w:rsid w:val="0070684E"/>
    <w:rsid w:val="00714894"/>
    <w:rsid w:val="00721341"/>
    <w:rsid w:val="00721592"/>
    <w:rsid w:val="007239FA"/>
    <w:rsid w:val="00725604"/>
    <w:rsid w:val="007313E2"/>
    <w:rsid w:val="0073160E"/>
    <w:rsid w:val="0073268A"/>
    <w:rsid w:val="00735933"/>
    <w:rsid w:val="00741128"/>
    <w:rsid w:val="00744DF7"/>
    <w:rsid w:val="00745AE0"/>
    <w:rsid w:val="00751896"/>
    <w:rsid w:val="0075217A"/>
    <w:rsid w:val="00754937"/>
    <w:rsid w:val="00754986"/>
    <w:rsid w:val="00756CA1"/>
    <w:rsid w:val="00762396"/>
    <w:rsid w:val="0076450B"/>
    <w:rsid w:val="007645B2"/>
    <w:rsid w:val="00773CEB"/>
    <w:rsid w:val="00780509"/>
    <w:rsid w:val="00781099"/>
    <w:rsid w:val="0078345F"/>
    <w:rsid w:val="00784209"/>
    <w:rsid w:val="007912A6"/>
    <w:rsid w:val="00793DE3"/>
    <w:rsid w:val="00795410"/>
    <w:rsid w:val="007A36C4"/>
    <w:rsid w:val="007A4344"/>
    <w:rsid w:val="007B0CB5"/>
    <w:rsid w:val="007B14A4"/>
    <w:rsid w:val="007B2B2D"/>
    <w:rsid w:val="007B34C1"/>
    <w:rsid w:val="007B6696"/>
    <w:rsid w:val="007B6762"/>
    <w:rsid w:val="007C3239"/>
    <w:rsid w:val="007C54AF"/>
    <w:rsid w:val="007C7148"/>
    <w:rsid w:val="007D17D2"/>
    <w:rsid w:val="007D2707"/>
    <w:rsid w:val="007D5AAE"/>
    <w:rsid w:val="007D735A"/>
    <w:rsid w:val="007E0D6C"/>
    <w:rsid w:val="007E56FF"/>
    <w:rsid w:val="007E60C5"/>
    <w:rsid w:val="007E634C"/>
    <w:rsid w:val="007F0F86"/>
    <w:rsid w:val="007F1190"/>
    <w:rsid w:val="007F1F3D"/>
    <w:rsid w:val="007F478C"/>
    <w:rsid w:val="007F581D"/>
    <w:rsid w:val="00800326"/>
    <w:rsid w:val="00800972"/>
    <w:rsid w:val="00804E0F"/>
    <w:rsid w:val="00805C4E"/>
    <w:rsid w:val="008140A5"/>
    <w:rsid w:val="0081494E"/>
    <w:rsid w:val="0081526C"/>
    <w:rsid w:val="00815928"/>
    <w:rsid w:val="008171AB"/>
    <w:rsid w:val="00817A2D"/>
    <w:rsid w:val="00822B80"/>
    <w:rsid w:val="008245FB"/>
    <w:rsid w:val="00826B9F"/>
    <w:rsid w:val="008276A8"/>
    <w:rsid w:val="00827823"/>
    <w:rsid w:val="00831D63"/>
    <w:rsid w:val="00832893"/>
    <w:rsid w:val="008364D1"/>
    <w:rsid w:val="00841AC4"/>
    <w:rsid w:val="00842AA6"/>
    <w:rsid w:val="0084358C"/>
    <w:rsid w:val="00845F04"/>
    <w:rsid w:val="00851C5C"/>
    <w:rsid w:val="00857810"/>
    <w:rsid w:val="008734CA"/>
    <w:rsid w:val="00873FB8"/>
    <w:rsid w:val="0087400D"/>
    <w:rsid w:val="008759AA"/>
    <w:rsid w:val="00877BB1"/>
    <w:rsid w:val="008830E6"/>
    <w:rsid w:val="0088695E"/>
    <w:rsid w:val="00893742"/>
    <w:rsid w:val="008948B4"/>
    <w:rsid w:val="00894F87"/>
    <w:rsid w:val="0089551A"/>
    <w:rsid w:val="008955B6"/>
    <w:rsid w:val="008A6490"/>
    <w:rsid w:val="008B06D7"/>
    <w:rsid w:val="008B265F"/>
    <w:rsid w:val="008B552D"/>
    <w:rsid w:val="008B6C36"/>
    <w:rsid w:val="008C4C20"/>
    <w:rsid w:val="008C6E72"/>
    <w:rsid w:val="008C7E2C"/>
    <w:rsid w:val="008D1C2D"/>
    <w:rsid w:val="008D3ABE"/>
    <w:rsid w:val="008E1D03"/>
    <w:rsid w:val="008E2755"/>
    <w:rsid w:val="008E70B9"/>
    <w:rsid w:val="008F20A2"/>
    <w:rsid w:val="008F229C"/>
    <w:rsid w:val="008F2BD8"/>
    <w:rsid w:val="008F3837"/>
    <w:rsid w:val="008F7B64"/>
    <w:rsid w:val="00901349"/>
    <w:rsid w:val="00904DA0"/>
    <w:rsid w:val="00905143"/>
    <w:rsid w:val="00905BCB"/>
    <w:rsid w:val="00907C3B"/>
    <w:rsid w:val="0091065A"/>
    <w:rsid w:val="0091571B"/>
    <w:rsid w:val="0091588F"/>
    <w:rsid w:val="009218F9"/>
    <w:rsid w:val="00921AD9"/>
    <w:rsid w:val="00922709"/>
    <w:rsid w:val="009266F6"/>
    <w:rsid w:val="00927809"/>
    <w:rsid w:val="00931045"/>
    <w:rsid w:val="00931D6B"/>
    <w:rsid w:val="00933DFF"/>
    <w:rsid w:val="0093636D"/>
    <w:rsid w:val="009407A3"/>
    <w:rsid w:val="00941EF7"/>
    <w:rsid w:val="00942E2B"/>
    <w:rsid w:val="009523F6"/>
    <w:rsid w:val="00953C57"/>
    <w:rsid w:val="009578F0"/>
    <w:rsid w:val="009579AA"/>
    <w:rsid w:val="00961E58"/>
    <w:rsid w:val="0096267B"/>
    <w:rsid w:val="00962AA4"/>
    <w:rsid w:val="00963DFA"/>
    <w:rsid w:val="009641D7"/>
    <w:rsid w:val="00964DA0"/>
    <w:rsid w:val="00972407"/>
    <w:rsid w:val="00974408"/>
    <w:rsid w:val="00975053"/>
    <w:rsid w:val="009825D1"/>
    <w:rsid w:val="00982BB6"/>
    <w:rsid w:val="009907C6"/>
    <w:rsid w:val="0099176F"/>
    <w:rsid w:val="009949EA"/>
    <w:rsid w:val="00995D29"/>
    <w:rsid w:val="00996975"/>
    <w:rsid w:val="00997E10"/>
    <w:rsid w:val="00997F7E"/>
    <w:rsid w:val="009A1965"/>
    <w:rsid w:val="009A5192"/>
    <w:rsid w:val="009B162C"/>
    <w:rsid w:val="009B5FB9"/>
    <w:rsid w:val="009B67DE"/>
    <w:rsid w:val="009C485C"/>
    <w:rsid w:val="009C56CE"/>
    <w:rsid w:val="009D1468"/>
    <w:rsid w:val="009E43C2"/>
    <w:rsid w:val="009E7C38"/>
    <w:rsid w:val="009F0C9D"/>
    <w:rsid w:val="009F1B4E"/>
    <w:rsid w:val="009F2665"/>
    <w:rsid w:val="00A00861"/>
    <w:rsid w:val="00A010A4"/>
    <w:rsid w:val="00A0451D"/>
    <w:rsid w:val="00A05F5C"/>
    <w:rsid w:val="00A07EC7"/>
    <w:rsid w:val="00A1557D"/>
    <w:rsid w:val="00A179EB"/>
    <w:rsid w:val="00A2452A"/>
    <w:rsid w:val="00A24855"/>
    <w:rsid w:val="00A24A31"/>
    <w:rsid w:val="00A25366"/>
    <w:rsid w:val="00A30B3C"/>
    <w:rsid w:val="00A30F07"/>
    <w:rsid w:val="00A31B92"/>
    <w:rsid w:val="00A35C4B"/>
    <w:rsid w:val="00A43F89"/>
    <w:rsid w:val="00A443E4"/>
    <w:rsid w:val="00A449C1"/>
    <w:rsid w:val="00A647D7"/>
    <w:rsid w:val="00A70883"/>
    <w:rsid w:val="00A727AE"/>
    <w:rsid w:val="00A74CCB"/>
    <w:rsid w:val="00A75D4F"/>
    <w:rsid w:val="00A77631"/>
    <w:rsid w:val="00A77CF4"/>
    <w:rsid w:val="00A80A16"/>
    <w:rsid w:val="00A814E7"/>
    <w:rsid w:val="00A81D7C"/>
    <w:rsid w:val="00A82301"/>
    <w:rsid w:val="00A82B3B"/>
    <w:rsid w:val="00A83ECF"/>
    <w:rsid w:val="00A8796E"/>
    <w:rsid w:val="00A90CB2"/>
    <w:rsid w:val="00A96C84"/>
    <w:rsid w:val="00AA1B40"/>
    <w:rsid w:val="00AA1FC2"/>
    <w:rsid w:val="00AA4491"/>
    <w:rsid w:val="00AB3B68"/>
    <w:rsid w:val="00AB4BE6"/>
    <w:rsid w:val="00AB79AA"/>
    <w:rsid w:val="00AC1A10"/>
    <w:rsid w:val="00AC2F84"/>
    <w:rsid w:val="00AC3241"/>
    <w:rsid w:val="00AD5949"/>
    <w:rsid w:val="00AD5CB8"/>
    <w:rsid w:val="00AD7C5B"/>
    <w:rsid w:val="00AE2509"/>
    <w:rsid w:val="00AE7E40"/>
    <w:rsid w:val="00AF2FF9"/>
    <w:rsid w:val="00AF44B2"/>
    <w:rsid w:val="00AF4D23"/>
    <w:rsid w:val="00AF57F9"/>
    <w:rsid w:val="00AF7EE2"/>
    <w:rsid w:val="00B00A2F"/>
    <w:rsid w:val="00B01AF7"/>
    <w:rsid w:val="00B01D29"/>
    <w:rsid w:val="00B0258A"/>
    <w:rsid w:val="00B06387"/>
    <w:rsid w:val="00B06B95"/>
    <w:rsid w:val="00B155F0"/>
    <w:rsid w:val="00B17681"/>
    <w:rsid w:val="00B217F6"/>
    <w:rsid w:val="00B21973"/>
    <w:rsid w:val="00B234F6"/>
    <w:rsid w:val="00B26005"/>
    <w:rsid w:val="00B2610F"/>
    <w:rsid w:val="00B303DE"/>
    <w:rsid w:val="00B31488"/>
    <w:rsid w:val="00B33F42"/>
    <w:rsid w:val="00B34CD3"/>
    <w:rsid w:val="00B35482"/>
    <w:rsid w:val="00B41254"/>
    <w:rsid w:val="00B4147B"/>
    <w:rsid w:val="00B46A23"/>
    <w:rsid w:val="00B4766B"/>
    <w:rsid w:val="00B5196D"/>
    <w:rsid w:val="00B53B5F"/>
    <w:rsid w:val="00B556D0"/>
    <w:rsid w:val="00B624EB"/>
    <w:rsid w:val="00B64420"/>
    <w:rsid w:val="00B64B1D"/>
    <w:rsid w:val="00B64D70"/>
    <w:rsid w:val="00B720AE"/>
    <w:rsid w:val="00B74726"/>
    <w:rsid w:val="00B74918"/>
    <w:rsid w:val="00B74CB9"/>
    <w:rsid w:val="00B76E3C"/>
    <w:rsid w:val="00B81AD1"/>
    <w:rsid w:val="00B8323F"/>
    <w:rsid w:val="00B857F6"/>
    <w:rsid w:val="00BA0337"/>
    <w:rsid w:val="00BA0D93"/>
    <w:rsid w:val="00BA13AF"/>
    <w:rsid w:val="00BA59D7"/>
    <w:rsid w:val="00BA6450"/>
    <w:rsid w:val="00BB113E"/>
    <w:rsid w:val="00BB1E45"/>
    <w:rsid w:val="00BB58C5"/>
    <w:rsid w:val="00BC2E1A"/>
    <w:rsid w:val="00BC37E4"/>
    <w:rsid w:val="00BC689A"/>
    <w:rsid w:val="00BD71DA"/>
    <w:rsid w:val="00BE26B5"/>
    <w:rsid w:val="00BE33B8"/>
    <w:rsid w:val="00BE38D0"/>
    <w:rsid w:val="00BE537F"/>
    <w:rsid w:val="00BE7F29"/>
    <w:rsid w:val="00BF0891"/>
    <w:rsid w:val="00BF1EB5"/>
    <w:rsid w:val="00BF34AD"/>
    <w:rsid w:val="00BF3693"/>
    <w:rsid w:val="00BF4E4E"/>
    <w:rsid w:val="00BF654C"/>
    <w:rsid w:val="00C05DDD"/>
    <w:rsid w:val="00C16BB5"/>
    <w:rsid w:val="00C1707F"/>
    <w:rsid w:val="00C20267"/>
    <w:rsid w:val="00C221B3"/>
    <w:rsid w:val="00C247D2"/>
    <w:rsid w:val="00C2503A"/>
    <w:rsid w:val="00C25A97"/>
    <w:rsid w:val="00C32254"/>
    <w:rsid w:val="00C33300"/>
    <w:rsid w:val="00C36D89"/>
    <w:rsid w:val="00C4688C"/>
    <w:rsid w:val="00C53F95"/>
    <w:rsid w:val="00C56343"/>
    <w:rsid w:val="00C56734"/>
    <w:rsid w:val="00C60B4C"/>
    <w:rsid w:val="00C667B4"/>
    <w:rsid w:val="00C73E81"/>
    <w:rsid w:val="00C77E62"/>
    <w:rsid w:val="00C803FF"/>
    <w:rsid w:val="00C80964"/>
    <w:rsid w:val="00C83309"/>
    <w:rsid w:val="00C8519B"/>
    <w:rsid w:val="00C85BCF"/>
    <w:rsid w:val="00C92C1C"/>
    <w:rsid w:val="00C95D6A"/>
    <w:rsid w:val="00C96FAF"/>
    <w:rsid w:val="00CA35DF"/>
    <w:rsid w:val="00CA405E"/>
    <w:rsid w:val="00CB2B97"/>
    <w:rsid w:val="00CB65EB"/>
    <w:rsid w:val="00CB6948"/>
    <w:rsid w:val="00CB6E6D"/>
    <w:rsid w:val="00CB7AB5"/>
    <w:rsid w:val="00CC3763"/>
    <w:rsid w:val="00CC5743"/>
    <w:rsid w:val="00CD36DB"/>
    <w:rsid w:val="00CD3EF9"/>
    <w:rsid w:val="00CE27FB"/>
    <w:rsid w:val="00CE300C"/>
    <w:rsid w:val="00CE3D2E"/>
    <w:rsid w:val="00CE579A"/>
    <w:rsid w:val="00CE7627"/>
    <w:rsid w:val="00CE79C4"/>
    <w:rsid w:val="00CF392C"/>
    <w:rsid w:val="00CF5867"/>
    <w:rsid w:val="00D0138F"/>
    <w:rsid w:val="00D07597"/>
    <w:rsid w:val="00D07687"/>
    <w:rsid w:val="00D13DE4"/>
    <w:rsid w:val="00D14F3A"/>
    <w:rsid w:val="00D15AFC"/>
    <w:rsid w:val="00D2000C"/>
    <w:rsid w:val="00D22177"/>
    <w:rsid w:val="00D238C4"/>
    <w:rsid w:val="00D23D40"/>
    <w:rsid w:val="00D24267"/>
    <w:rsid w:val="00D25112"/>
    <w:rsid w:val="00D25F24"/>
    <w:rsid w:val="00D27604"/>
    <w:rsid w:val="00D326B5"/>
    <w:rsid w:val="00D41096"/>
    <w:rsid w:val="00D44A1E"/>
    <w:rsid w:val="00D517E6"/>
    <w:rsid w:val="00D51F87"/>
    <w:rsid w:val="00D529C7"/>
    <w:rsid w:val="00D52AD9"/>
    <w:rsid w:val="00D533B1"/>
    <w:rsid w:val="00D54101"/>
    <w:rsid w:val="00D55381"/>
    <w:rsid w:val="00D56C17"/>
    <w:rsid w:val="00D56CBB"/>
    <w:rsid w:val="00D62535"/>
    <w:rsid w:val="00D641E0"/>
    <w:rsid w:val="00D64BE8"/>
    <w:rsid w:val="00D65345"/>
    <w:rsid w:val="00D66AD4"/>
    <w:rsid w:val="00D66EB5"/>
    <w:rsid w:val="00D71614"/>
    <w:rsid w:val="00D76ED6"/>
    <w:rsid w:val="00D7719E"/>
    <w:rsid w:val="00D82056"/>
    <w:rsid w:val="00D8208B"/>
    <w:rsid w:val="00D825BC"/>
    <w:rsid w:val="00D835E8"/>
    <w:rsid w:val="00D86F7F"/>
    <w:rsid w:val="00D936E0"/>
    <w:rsid w:val="00D93C85"/>
    <w:rsid w:val="00D942BF"/>
    <w:rsid w:val="00D9470D"/>
    <w:rsid w:val="00D9722D"/>
    <w:rsid w:val="00DA199A"/>
    <w:rsid w:val="00DA1C02"/>
    <w:rsid w:val="00DA2CC1"/>
    <w:rsid w:val="00DA4B20"/>
    <w:rsid w:val="00DB0CDD"/>
    <w:rsid w:val="00DB450C"/>
    <w:rsid w:val="00DB570D"/>
    <w:rsid w:val="00DB6898"/>
    <w:rsid w:val="00DB7C68"/>
    <w:rsid w:val="00DC1D2B"/>
    <w:rsid w:val="00DC5A70"/>
    <w:rsid w:val="00DD0528"/>
    <w:rsid w:val="00DD11C4"/>
    <w:rsid w:val="00DD1F01"/>
    <w:rsid w:val="00DD354A"/>
    <w:rsid w:val="00DD70D7"/>
    <w:rsid w:val="00DE0E4C"/>
    <w:rsid w:val="00DE6354"/>
    <w:rsid w:val="00DE6652"/>
    <w:rsid w:val="00DE7151"/>
    <w:rsid w:val="00DF217E"/>
    <w:rsid w:val="00DF5EE4"/>
    <w:rsid w:val="00E02E2F"/>
    <w:rsid w:val="00E03F39"/>
    <w:rsid w:val="00E04A3A"/>
    <w:rsid w:val="00E06A0C"/>
    <w:rsid w:val="00E151F3"/>
    <w:rsid w:val="00E15225"/>
    <w:rsid w:val="00E16DA1"/>
    <w:rsid w:val="00E179CB"/>
    <w:rsid w:val="00E20695"/>
    <w:rsid w:val="00E2170A"/>
    <w:rsid w:val="00E23262"/>
    <w:rsid w:val="00E23A0A"/>
    <w:rsid w:val="00E24E44"/>
    <w:rsid w:val="00E2591D"/>
    <w:rsid w:val="00E27079"/>
    <w:rsid w:val="00E320BB"/>
    <w:rsid w:val="00E33BF5"/>
    <w:rsid w:val="00E41238"/>
    <w:rsid w:val="00E4437D"/>
    <w:rsid w:val="00E45BC2"/>
    <w:rsid w:val="00E477A0"/>
    <w:rsid w:val="00E50F7D"/>
    <w:rsid w:val="00E533DE"/>
    <w:rsid w:val="00E55D1E"/>
    <w:rsid w:val="00E577DB"/>
    <w:rsid w:val="00E615C4"/>
    <w:rsid w:val="00E6472C"/>
    <w:rsid w:val="00E667BF"/>
    <w:rsid w:val="00E73A99"/>
    <w:rsid w:val="00E75B75"/>
    <w:rsid w:val="00E80403"/>
    <w:rsid w:val="00E80ED5"/>
    <w:rsid w:val="00E84281"/>
    <w:rsid w:val="00E84A9F"/>
    <w:rsid w:val="00E86BF1"/>
    <w:rsid w:val="00E86D90"/>
    <w:rsid w:val="00E8782E"/>
    <w:rsid w:val="00E87BD6"/>
    <w:rsid w:val="00E934CC"/>
    <w:rsid w:val="00E947F5"/>
    <w:rsid w:val="00E952E1"/>
    <w:rsid w:val="00E96AC0"/>
    <w:rsid w:val="00E97B51"/>
    <w:rsid w:val="00EA612C"/>
    <w:rsid w:val="00EB4C10"/>
    <w:rsid w:val="00EB5078"/>
    <w:rsid w:val="00EB5C6B"/>
    <w:rsid w:val="00EB5CA4"/>
    <w:rsid w:val="00EB5FEB"/>
    <w:rsid w:val="00EB7B17"/>
    <w:rsid w:val="00EC4A06"/>
    <w:rsid w:val="00EC6AD7"/>
    <w:rsid w:val="00ED0540"/>
    <w:rsid w:val="00ED2DE0"/>
    <w:rsid w:val="00ED2FBA"/>
    <w:rsid w:val="00EE0581"/>
    <w:rsid w:val="00EE6991"/>
    <w:rsid w:val="00EF2130"/>
    <w:rsid w:val="00EF3880"/>
    <w:rsid w:val="00EF3B59"/>
    <w:rsid w:val="00EF4B85"/>
    <w:rsid w:val="00EF72E8"/>
    <w:rsid w:val="00F0295F"/>
    <w:rsid w:val="00F058B4"/>
    <w:rsid w:val="00F06BB0"/>
    <w:rsid w:val="00F07FC0"/>
    <w:rsid w:val="00F10F67"/>
    <w:rsid w:val="00F13EA5"/>
    <w:rsid w:val="00F1588E"/>
    <w:rsid w:val="00F225E5"/>
    <w:rsid w:val="00F242B5"/>
    <w:rsid w:val="00F2443E"/>
    <w:rsid w:val="00F2587F"/>
    <w:rsid w:val="00F2654B"/>
    <w:rsid w:val="00F26A9F"/>
    <w:rsid w:val="00F313CF"/>
    <w:rsid w:val="00F3410F"/>
    <w:rsid w:val="00F353F0"/>
    <w:rsid w:val="00F3650E"/>
    <w:rsid w:val="00F37DBE"/>
    <w:rsid w:val="00F47C91"/>
    <w:rsid w:val="00F50AE1"/>
    <w:rsid w:val="00F50B46"/>
    <w:rsid w:val="00F549B6"/>
    <w:rsid w:val="00F57D0E"/>
    <w:rsid w:val="00F62622"/>
    <w:rsid w:val="00F650A5"/>
    <w:rsid w:val="00F667D1"/>
    <w:rsid w:val="00F716C0"/>
    <w:rsid w:val="00F746A4"/>
    <w:rsid w:val="00F7798C"/>
    <w:rsid w:val="00F801A0"/>
    <w:rsid w:val="00F83185"/>
    <w:rsid w:val="00F831CD"/>
    <w:rsid w:val="00F84749"/>
    <w:rsid w:val="00F85A64"/>
    <w:rsid w:val="00F874C5"/>
    <w:rsid w:val="00F909B3"/>
    <w:rsid w:val="00FA0A9F"/>
    <w:rsid w:val="00FA5F54"/>
    <w:rsid w:val="00FA792B"/>
    <w:rsid w:val="00FB1AE8"/>
    <w:rsid w:val="00FB2CD6"/>
    <w:rsid w:val="00FB6D86"/>
    <w:rsid w:val="00FB7AC7"/>
    <w:rsid w:val="00FC1EB1"/>
    <w:rsid w:val="00FC77F8"/>
    <w:rsid w:val="00FD0E74"/>
    <w:rsid w:val="00FD169E"/>
    <w:rsid w:val="00FD5AB8"/>
    <w:rsid w:val="00FD64AE"/>
    <w:rsid w:val="00FE10B2"/>
    <w:rsid w:val="00FE235D"/>
    <w:rsid w:val="00FE34D6"/>
    <w:rsid w:val="00FE4B29"/>
    <w:rsid w:val="00FE4E0E"/>
    <w:rsid w:val="00FF2FE0"/>
    <w:rsid w:val="00FF3561"/>
    <w:rsid w:val="00FF6414"/>
    <w:rsid w:val="00FF67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830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next w:val="NoSpacing"/>
    <w:qFormat/>
    <w:rsid w:val="00395095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uiPriority w:val="1"/>
    <w:qFormat/>
    <w:rsid w:val="006371B7"/>
  </w:style>
  <w:style w:type="paragraph" w:styleId="Header">
    <w:name w:val="header"/>
    <w:basedOn w:val="Normal"/>
    <w:link w:val="HeaderChar"/>
    <w:uiPriority w:val="99"/>
    <w:unhideWhenUsed/>
    <w:rsid w:val="001507B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507BD"/>
  </w:style>
  <w:style w:type="paragraph" w:styleId="Footer">
    <w:name w:val="footer"/>
    <w:basedOn w:val="Normal"/>
    <w:link w:val="FooterChar"/>
    <w:uiPriority w:val="99"/>
    <w:unhideWhenUsed/>
    <w:rsid w:val="001507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507BD"/>
  </w:style>
  <w:style w:type="paragraph" w:styleId="BalloonText">
    <w:name w:val="Balloon Text"/>
    <w:basedOn w:val="Normal"/>
    <w:link w:val="BalloonTextChar"/>
    <w:uiPriority w:val="99"/>
    <w:semiHidden/>
    <w:unhideWhenUsed/>
    <w:rsid w:val="00E667B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67B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97F7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54576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next w:val="NoSpacing"/>
    <w:qFormat/>
    <w:rsid w:val="00395095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uiPriority w:val="1"/>
    <w:qFormat/>
    <w:rsid w:val="006371B7"/>
  </w:style>
  <w:style w:type="paragraph" w:styleId="Header">
    <w:name w:val="header"/>
    <w:basedOn w:val="Normal"/>
    <w:link w:val="HeaderChar"/>
    <w:uiPriority w:val="99"/>
    <w:unhideWhenUsed/>
    <w:rsid w:val="001507B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507BD"/>
  </w:style>
  <w:style w:type="paragraph" w:styleId="Footer">
    <w:name w:val="footer"/>
    <w:basedOn w:val="Normal"/>
    <w:link w:val="FooterChar"/>
    <w:uiPriority w:val="99"/>
    <w:unhideWhenUsed/>
    <w:rsid w:val="001507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507BD"/>
  </w:style>
  <w:style w:type="paragraph" w:styleId="BalloonText">
    <w:name w:val="Balloon Text"/>
    <w:basedOn w:val="Normal"/>
    <w:link w:val="BalloonTextChar"/>
    <w:uiPriority w:val="99"/>
    <w:semiHidden/>
    <w:unhideWhenUsed/>
    <w:rsid w:val="00E667B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67B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97F7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5457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4BD7C18-DA74-4EF0-AA3F-21CE8316A9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5</TotalTime>
  <Pages>1</Pages>
  <Words>179</Words>
  <Characters>102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Wooster</Company>
  <LinksUpToDate>false</LinksUpToDate>
  <CharactersWithSpaces>12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rew Dutton</dc:creator>
  <cp:lastModifiedBy>Andrew Dutton</cp:lastModifiedBy>
  <cp:revision>303</cp:revision>
  <cp:lastPrinted>2018-09-27T19:21:00Z</cp:lastPrinted>
  <dcterms:created xsi:type="dcterms:W3CDTF">2018-02-21T18:09:00Z</dcterms:created>
  <dcterms:modified xsi:type="dcterms:W3CDTF">2020-12-21T14:21:00Z</dcterms:modified>
</cp:coreProperties>
</file>